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DA026B" w14:textId="77777777" w:rsidR="00840F9C" w:rsidRDefault="00840F9C" w:rsidP="00840F9C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  <w:bookmarkStart w:id="0" w:name="_Hlk180832813"/>
      <w:r w:rsidRPr="00CE631C">
        <w:rPr>
          <w:rFonts w:ascii="Times New Roman" w:eastAsia="楷体" w:hAnsi="Times New Roman" w:cs="Times New Roman"/>
          <w:b/>
          <w:noProof/>
          <w:color w:val="000000" w:themeColor="text1"/>
          <w:sz w:val="48"/>
          <w:szCs w:val="48"/>
        </w:rPr>
        <w:drawing>
          <wp:anchor distT="0" distB="0" distL="114300" distR="114300" simplePos="0" relativeHeight="251660288" behindDoc="0" locked="0" layoutInCell="1" allowOverlap="1" wp14:anchorId="423081BF" wp14:editId="59EE582C">
            <wp:simplePos x="0" y="0"/>
            <wp:positionH relativeFrom="margin">
              <wp:align>center</wp:align>
            </wp:positionH>
            <wp:positionV relativeFrom="paragraph">
              <wp:posOffset>163</wp:posOffset>
            </wp:positionV>
            <wp:extent cx="4086225" cy="1085850"/>
            <wp:effectExtent l="0" t="0" r="9525" b="0"/>
            <wp:wrapSquare wrapText="bothSides"/>
            <wp:docPr id="52794636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94636" name="图片 2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9BB01E" w14:textId="77777777" w:rsidR="00840F9C" w:rsidRDefault="00840F9C" w:rsidP="00840F9C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2EC0424C" w14:textId="77777777" w:rsidR="00840F9C" w:rsidRDefault="00840F9C" w:rsidP="00840F9C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20BC1775" w14:textId="77777777" w:rsidR="00840F9C" w:rsidRDefault="00840F9C" w:rsidP="00840F9C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  <w:r w:rsidRPr="004938A8">
        <w:rPr>
          <w:rFonts w:ascii="Times New Roman" w:eastAsia="楷体" w:hAnsi="Times New Roman" w:cs="Times New Roman"/>
          <w:b/>
          <w:noProof/>
          <w:color w:val="000000" w:themeColor="text1"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27B97D62" wp14:editId="120BD393">
            <wp:simplePos x="0" y="0"/>
            <wp:positionH relativeFrom="column">
              <wp:posOffset>-323082</wp:posOffset>
            </wp:positionH>
            <wp:positionV relativeFrom="paragraph">
              <wp:posOffset>149151</wp:posOffset>
            </wp:positionV>
            <wp:extent cx="1573619" cy="1649109"/>
            <wp:effectExtent l="0" t="0" r="7620" b="8255"/>
            <wp:wrapSquare wrapText="bothSides"/>
            <wp:docPr id="1296974187" name="图片 12" descr="卡通人物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974187" name="图片 12" descr="卡通人物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619" cy="164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DC9FAB" w14:textId="77777777" w:rsidR="00840F9C" w:rsidRDefault="00840F9C" w:rsidP="00840F9C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2CE65DDB" w14:textId="77777777" w:rsidR="00840F9C" w:rsidRPr="004938A8" w:rsidRDefault="00840F9C" w:rsidP="00840F9C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  <w:bookmarkStart w:id="1" w:name="_Hlk180830812"/>
      <w:bookmarkEnd w:id="1"/>
      <w:r w:rsidRPr="00CE631C">
        <w:rPr>
          <w:rFonts w:ascii="Times New Roman" w:eastAsia="楷体" w:hAnsi="Times New Roman" w:cs="Times New Roman" w:hint="eastAsia"/>
          <w:b/>
          <w:color w:val="000000" w:themeColor="text1"/>
          <w:sz w:val="84"/>
          <w:szCs w:val="84"/>
        </w:rPr>
        <w:t>G11</w:t>
      </w:r>
      <w:r w:rsidRPr="00CE631C">
        <w:rPr>
          <w:rFonts w:ascii="Times New Roman" w:eastAsia="楷体" w:hAnsi="Times New Roman" w:cs="Times New Roman" w:hint="eastAsia"/>
          <w:b/>
          <w:color w:val="000000" w:themeColor="text1"/>
          <w:sz w:val="84"/>
          <w:szCs w:val="84"/>
        </w:rPr>
        <w:t>小组会议纪要</w:t>
      </w:r>
    </w:p>
    <w:p w14:paraId="1CAB626B" w14:textId="77777777" w:rsidR="00840F9C" w:rsidRDefault="00840F9C" w:rsidP="00840F9C">
      <w:pPr>
        <w:widowControl/>
        <w:spacing w:before="50" w:line="300" w:lineRule="auto"/>
        <w:ind w:right="-1049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75EB5DC3" w14:textId="77777777" w:rsidR="00840F9C" w:rsidRPr="00CE631C" w:rsidRDefault="00840F9C" w:rsidP="00840F9C">
      <w:pPr>
        <w:widowControl/>
        <w:spacing w:before="50" w:line="300" w:lineRule="auto"/>
        <w:ind w:right="-1049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6178F933" w14:textId="77777777" w:rsidR="00840F9C" w:rsidRDefault="00840F9C" w:rsidP="00840F9C">
      <w:pPr>
        <w:widowControl/>
        <w:spacing w:before="50" w:line="300" w:lineRule="auto"/>
        <w:ind w:right="-1049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78FD0100" w14:textId="7045A5DB" w:rsidR="00840F9C" w:rsidRPr="00C11E64" w:rsidRDefault="00C11E64" w:rsidP="00C11E64">
      <w:pPr>
        <w:widowControl/>
        <w:spacing w:before="50" w:line="300" w:lineRule="auto"/>
        <w:ind w:rightChars="-500" w:right="-1050"/>
        <w:jc w:val="left"/>
        <w:rPr>
          <w:rFonts w:ascii="Times New Roman" w:hAnsi="Times New Roman" w:cs="Times New Roman"/>
          <w:bCs/>
          <w:color w:val="000000" w:themeColor="text1"/>
          <w:sz w:val="44"/>
          <w:szCs w:val="44"/>
          <w:u w:val="single"/>
        </w:rPr>
      </w:pPr>
      <w:r w:rsidRPr="00C11E64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项目名称：</w:t>
      </w: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校园二手交易平台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 xml:space="preserve"> 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1ABF366D" w14:textId="1D75BC69" w:rsidR="000A2E97" w:rsidRDefault="00840F9C" w:rsidP="000530C9">
      <w:pPr>
        <w:widowControl/>
        <w:spacing w:before="50" w:line="300" w:lineRule="auto"/>
        <w:ind w:rightChars="-500" w:right="-1050"/>
        <w:jc w:val="left"/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会议标题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 xml:space="preserve"> 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讨论并修改</w:t>
      </w:r>
      <w:r w:rsidR="000530C9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软件规格说明书</w:t>
      </w:r>
    </w:p>
    <w:p w14:paraId="634D4FC7" w14:textId="73C24142" w:rsidR="00840F9C" w:rsidRPr="00B4730C" w:rsidRDefault="00840F9C" w:rsidP="00840F9C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会议时间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2024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年</w:t>
      </w: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1</w:t>
      </w:r>
      <w:r w:rsidR="00376602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1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月</w:t>
      </w:r>
      <w:r w:rsidR="00376602">
        <w:rPr>
          <w:rFonts w:ascii="Times New Roman" w:hAnsi="Times New Roman" w:cs="Times New Roman" w:hint="eastAsia"/>
          <w:bCs/>
          <w:color w:val="000000" w:themeColor="text1"/>
          <w:sz w:val="44"/>
          <w:szCs w:val="44"/>
          <w:u w:val="single"/>
        </w:rPr>
        <w:t>5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日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 xml:space="preserve"> 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 w:rsidR="00B4730C"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27FA7157" w14:textId="543C02C6" w:rsidR="00840F9C" w:rsidRPr="00B4730C" w:rsidRDefault="00840F9C" w:rsidP="00840F9C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会议地点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线上会议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 w:rsidR="00B4730C"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4DDAED99" w14:textId="1D43593F" w:rsidR="00840F9C" w:rsidRPr="00B4730C" w:rsidRDefault="00840F9C" w:rsidP="00840F9C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主办单位：</w:t>
      </w: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G11</w:t>
      </w: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小组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 w:rsidR="00B4730C"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62D9DC00" w14:textId="3BC38E45" w:rsidR="00840F9C" w:rsidRPr="00B4730C" w:rsidRDefault="00840F9C" w:rsidP="00840F9C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参会人员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胡奕晨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 xml:space="preserve"> 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仇鑫宇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 xml:space="preserve"> 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黄哲瀚</w:t>
      </w:r>
      <w:r w:rsidR="00B4730C"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5AD9C889" w14:textId="2E290CFA" w:rsidR="00840F9C" w:rsidRPr="00B4730C" w:rsidRDefault="00840F9C" w:rsidP="00840F9C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会议编号：</w:t>
      </w:r>
      <w:r w:rsidRPr="004938A8"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>202</w:t>
      </w: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4</w:t>
      </w:r>
      <w:r w:rsidR="00376602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1105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 w:rsidR="00B4730C"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6FEF161E" w14:textId="07ADD366" w:rsidR="00840F9C" w:rsidRPr="00B4730C" w:rsidRDefault="00840F9C" w:rsidP="00840F9C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编写日期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2024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年</w:t>
      </w:r>
      <w:r w:rsidR="00376602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11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月</w:t>
      </w:r>
      <w:r w:rsidR="00376602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5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日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 w:rsidR="00B4730C"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772625E3" w14:textId="77777777" w:rsidR="00840F9C" w:rsidRDefault="00840F9C">
      <w:pPr>
        <w:widowControl/>
        <w:spacing w:before="50" w:line="300" w:lineRule="auto"/>
        <w:ind w:right="-1049"/>
        <w:rPr>
          <w:rFonts w:ascii="Times New Roman" w:eastAsia="楷体" w:hAnsi="Times New Roman" w:cs="Times New Roman"/>
          <w:b/>
          <w:color w:val="000000" w:themeColor="text1"/>
          <w:sz w:val="24"/>
          <w:szCs w:val="24"/>
        </w:rPr>
      </w:pPr>
    </w:p>
    <w:bookmarkEnd w:id="0"/>
    <w:p w14:paraId="4B8F2AC0" w14:textId="77777777" w:rsidR="00840F9C" w:rsidRDefault="00840F9C">
      <w:pPr>
        <w:widowControl/>
        <w:spacing w:before="50" w:line="300" w:lineRule="auto"/>
        <w:ind w:right="-1049"/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</w:pPr>
    </w:p>
    <w:p w14:paraId="763846FC" w14:textId="77777777" w:rsidR="000A2E97" w:rsidRPr="000A2E97" w:rsidRDefault="000A2E97">
      <w:pPr>
        <w:widowControl/>
        <w:spacing w:before="50" w:line="300" w:lineRule="auto"/>
        <w:ind w:right="-1049"/>
        <w:rPr>
          <w:rFonts w:ascii="Times New Roman" w:eastAsia="MS Mincho" w:hAnsi="Times New Roman" w:cs="Times New Roman"/>
          <w:b/>
          <w:color w:val="000000" w:themeColor="text1"/>
          <w:sz w:val="24"/>
          <w:szCs w:val="24"/>
          <w:lang w:eastAsia="ja-JP"/>
        </w:rPr>
      </w:pPr>
    </w:p>
    <w:tbl>
      <w:tblPr>
        <w:tblW w:w="9484" w:type="dxa"/>
        <w:jc w:val="center"/>
        <w:tblLayout w:type="fixed"/>
        <w:tblLook w:val="04A0" w:firstRow="1" w:lastRow="0" w:firstColumn="1" w:lastColumn="0" w:noHBand="0" w:noVBand="1"/>
      </w:tblPr>
      <w:tblGrid>
        <w:gridCol w:w="1582"/>
        <w:gridCol w:w="3827"/>
        <w:gridCol w:w="2410"/>
        <w:gridCol w:w="1665"/>
      </w:tblGrid>
      <w:tr w:rsidR="00CC390C" w:rsidRPr="00FF622B" w14:paraId="51AC7B24" w14:textId="77777777">
        <w:trPr>
          <w:trHeight w:hRule="exact" w:val="568"/>
          <w:jc w:val="center"/>
        </w:trPr>
        <w:tc>
          <w:tcPr>
            <w:tcW w:w="1582" w:type="dxa"/>
          </w:tcPr>
          <w:p w14:paraId="7C763D64" w14:textId="1F4FAC24" w:rsidR="00CC390C" w:rsidRPr="00FF622B" w:rsidRDefault="005F2984">
            <w:pPr>
              <w:widowControl/>
              <w:tabs>
                <w:tab w:val="left" w:pos="1440"/>
              </w:tabs>
              <w:spacing w:before="50" w:line="300" w:lineRule="auto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/>
                <w:color w:val="000000" w:themeColor="text1"/>
                <w:sz w:val="24"/>
                <w:szCs w:val="24"/>
              </w:rPr>
              <w:lastRenderedPageBreak/>
              <w:t>纪要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  <w:t xml:space="preserve"> 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  <w:t xml:space="preserve"> 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>备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>忘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>录</w:t>
            </w:r>
          </w:p>
        </w:tc>
        <w:tc>
          <w:tcPr>
            <w:tcW w:w="3827" w:type="dxa"/>
          </w:tcPr>
          <w:p w14:paraId="5F1E108D" w14:textId="77777777" w:rsidR="00CC390C" w:rsidRPr="00FF622B" w:rsidRDefault="00CC390C">
            <w:pPr>
              <w:widowControl/>
              <w:tabs>
                <w:tab w:val="left" w:pos="1440"/>
              </w:tabs>
              <w:spacing w:before="50" w:line="300" w:lineRule="auto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75" w:type="dxa"/>
            <w:gridSpan w:val="2"/>
          </w:tcPr>
          <w:p w14:paraId="1F6DC85E" w14:textId="21111FEA" w:rsidR="00CC390C" w:rsidRPr="00FF622B" w:rsidRDefault="00000000">
            <w:pPr>
              <w:widowControl/>
              <w:tabs>
                <w:tab w:val="left" w:pos="1440"/>
              </w:tabs>
              <w:spacing w:before="50" w:line="300" w:lineRule="auto"/>
              <w:jc w:val="right"/>
              <w:rPr>
                <w:rFonts w:ascii="Times New Roman" w:eastAsia="楷体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>MEMORANDUM</w:t>
            </w:r>
          </w:p>
        </w:tc>
      </w:tr>
      <w:tr w:rsidR="00CC390C" w:rsidRPr="00FF622B" w14:paraId="62EDD765" w14:textId="77777777">
        <w:trPr>
          <w:trHeight w:hRule="exact" w:val="438"/>
          <w:jc w:val="center"/>
        </w:trPr>
        <w:tc>
          <w:tcPr>
            <w:tcW w:w="1582" w:type="dxa"/>
            <w:vAlign w:val="center"/>
          </w:tcPr>
          <w:p w14:paraId="60FCE85F" w14:textId="784568CF" w:rsidR="00CC390C" w:rsidRPr="00FF622B" w:rsidRDefault="005F2984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名称</w:t>
            </w: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827" w:type="dxa"/>
            <w:vAlign w:val="center"/>
          </w:tcPr>
          <w:p w14:paraId="616B6B9D" w14:textId="50370F20" w:rsidR="00CC390C" w:rsidRPr="00FF622B" w:rsidRDefault="00B62681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G11</w:t>
            </w:r>
            <w:r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小组</w:t>
            </w:r>
            <w:r w:rsidR="005128C8"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会议纪要</w:t>
            </w:r>
          </w:p>
        </w:tc>
        <w:tc>
          <w:tcPr>
            <w:tcW w:w="2410" w:type="dxa"/>
            <w:vAlign w:val="center"/>
          </w:tcPr>
          <w:p w14:paraId="710C3D79" w14:textId="77777777" w:rsidR="00CC390C" w:rsidRPr="00F075CC" w:rsidRDefault="00000000">
            <w:pPr>
              <w:widowControl/>
              <w:tabs>
                <w:tab w:val="left" w:pos="1440"/>
              </w:tabs>
              <w:ind w:leftChars="-12" w:left="-25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创建日期</w:t>
            </w: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/Created on:</w:t>
            </w:r>
          </w:p>
        </w:tc>
        <w:tc>
          <w:tcPr>
            <w:tcW w:w="1665" w:type="dxa"/>
            <w:vAlign w:val="center"/>
          </w:tcPr>
          <w:p w14:paraId="7D9F4A2F" w14:textId="496D6092" w:rsidR="00CC390C" w:rsidRPr="00F075CC" w:rsidRDefault="00000000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</w:pP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202</w:t>
            </w:r>
            <w:r w:rsidR="000A2E97">
              <w:rPr>
                <w:rFonts w:ascii="Times New Roman" w:eastAsia="MS Mincho" w:hAnsi="Times New Roman" w:cs="Times New Roman" w:hint="eastAsia"/>
                <w:color w:val="000000" w:themeColor="text1"/>
                <w:sz w:val="24"/>
                <w:szCs w:val="24"/>
                <w:lang w:eastAsia="ja-JP"/>
              </w:rPr>
              <w:t>4</w:t>
            </w: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="00B626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="00376602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="00B626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-</w:t>
            </w:r>
            <w:r w:rsidR="00376602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05</w:t>
            </w:r>
          </w:p>
        </w:tc>
      </w:tr>
      <w:tr w:rsidR="00CC390C" w:rsidRPr="00FF622B" w14:paraId="43610FFD" w14:textId="77777777">
        <w:trPr>
          <w:trHeight w:hRule="exact" w:val="834"/>
          <w:jc w:val="center"/>
        </w:trPr>
        <w:tc>
          <w:tcPr>
            <w:tcW w:w="1582" w:type="dxa"/>
            <w:vAlign w:val="center"/>
          </w:tcPr>
          <w:p w14:paraId="596D344D" w14:textId="77777777" w:rsidR="00CC390C" w:rsidRPr="00FF622B" w:rsidRDefault="00000000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编号</w:t>
            </w: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827" w:type="dxa"/>
            <w:vAlign w:val="center"/>
          </w:tcPr>
          <w:p w14:paraId="4D7C5C6B" w14:textId="49DD12E4" w:rsidR="00CC390C" w:rsidRPr="00FF622B" w:rsidRDefault="005128C8">
            <w:pPr>
              <w:widowControl/>
              <w:tabs>
                <w:tab w:val="left" w:pos="1440"/>
              </w:tabs>
              <w:jc w:val="left"/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</w:pP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202</w:t>
            </w:r>
            <w:r w:rsidR="000A2E97">
              <w:rPr>
                <w:rFonts w:ascii="Times New Roman" w:eastAsia="MS Mincho" w:hAnsi="Times New Roman" w:cs="Times New Roman" w:hint="eastAsia"/>
                <w:color w:val="000000" w:themeColor="text1"/>
                <w:sz w:val="24"/>
                <w:szCs w:val="24"/>
                <w:lang w:eastAsia="ja-JP"/>
              </w:rPr>
              <w:t>4</w:t>
            </w:r>
            <w:r w:rsidR="00376602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105</w:t>
            </w:r>
          </w:p>
        </w:tc>
        <w:tc>
          <w:tcPr>
            <w:tcW w:w="2410" w:type="dxa"/>
            <w:vAlign w:val="center"/>
          </w:tcPr>
          <w:p w14:paraId="6D1F4A6C" w14:textId="77777777" w:rsidR="00CC390C" w:rsidRPr="00F075CC" w:rsidRDefault="00000000">
            <w:pPr>
              <w:widowControl/>
              <w:tabs>
                <w:tab w:val="left" w:pos="1440"/>
              </w:tabs>
              <w:ind w:leftChars="-12" w:left="-25"/>
              <w:jc w:val="left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修改日期</w:t>
            </w: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/Last updated on:</w:t>
            </w:r>
          </w:p>
        </w:tc>
        <w:tc>
          <w:tcPr>
            <w:tcW w:w="1665" w:type="dxa"/>
            <w:vAlign w:val="center"/>
          </w:tcPr>
          <w:p w14:paraId="6476F9FB" w14:textId="39D21681" w:rsidR="00CC390C" w:rsidRPr="00367926" w:rsidRDefault="00000000">
            <w:pPr>
              <w:widowControl/>
              <w:tabs>
                <w:tab w:val="left" w:pos="1440"/>
              </w:tabs>
              <w:ind w:left="-468" w:firstLine="468"/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</w:rPr>
            </w:pP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202</w:t>
            </w:r>
            <w:r w:rsidR="000A2E97">
              <w:rPr>
                <w:rFonts w:ascii="Times New Roman" w:eastAsia="MS Mincho" w:hAnsi="Times New Roman" w:cs="Times New Roman" w:hint="eastAsia"/>
                <w:color w:val="000000" w:themeColor="text1"/>
                <w:sz w:val="24"/>
                <w:szCs w:val="24"/>
                <w:lang w:eastAsia="ja-JP"/>
              </w:rPr>
              <w:t>4</w:t>
            </w: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="00B626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="00376602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="00B626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-</w:t>
            </w:r>
            <w:r w:rsidR="00376602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05</w:t>
            </w:r>
          </w:p>
        </w:tc>
      </w:tr>
      <w:tr w:rsidR="00CC390C" w:rsidRPr="00FF622B" w14:paraId="5F7EE91E" w14:textId="77777777">
        <w:trPr>
          <w:trHeight w:hRule="exact" w:val="419"/>
          <w:jc w:val="center"/>
        </w:trPr>
        <w:tc>
          <w:tcPr>
            <w:tcW w:w="1582" w:type="dxa"/>
            <w:tcBorders>
              <w:bottom w:val="single" w:sz="12" w:space="0" w:color="auto"/>
            </w:tcBorders>
            <w:vAlign w:val="center"/>
          </w:tcPr>
          <w:p w14:paraId="7DAF35C6" w14:textId="77777777" w:rsidR="00CC390C" w:rsidRPr="00FF622B" w:rsidRDefault="00000000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bookmarkStart w:id="2" w:name="_Toc498446988"/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主题</w:t>
            </w: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/Subject:</w:t>
            </w:r>
            <w:bookmarkEnd w:id="2"/>
          </w:p>
        </w:tc>
        <w:tc>
          <w:tcPr>
            <w:tcW w:w="7902" w:type="dxa"/>
            <w:gridSpan w:val="3"/>
            <w:tcBorders>
              <w:bottom w:val="single" w:sz="12" w:space="0" w:color="auto"/>
            </w:tcBorders>
            <w:vAlign w:val="center"/>
          </w:tcPr>
          <w:p w14:paraId="45AED71A" w14:textId="5C95CD48" w:rsidR="00CC390C" w:rsidRPr="00FF622B" w:rsidRDefault="00B62681">
            <w:pPr>
              <w:widowControl/>
              <w:tabs>
                <w:tab w:val="left" w:pos="1440"/>
              </w:tabs>
              <w:spacing w:before="50" w:line="300" w:lineRule="auto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讨论并修改</w:t>
            </w:r>
            <w:r w:rsidR="000530C9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软件规格说明书</w:t>
            </w:r>
          </w:p>
        </w:tc>
      </w:tr>
    </w:tbl>
    <w:p w14:paraId="31618F2D" w14:textId="3FD2F94A" w:rsidR="00CC390C" w:rsidRPr="00B62681" w:rsidRDefault="00000000">
      <w:pPr>
        <w:widowControl/>
        <w:snapToGrid w:val="0"/>
        <w:spacing w:before="50" w:line="300" w:lineRule="auto"/>
        <w:rPr>
          <w:rFonts w:ascii="Times New Roman" w:eastAsia="楷体" w:hAnsi="Times New Roman" w:cs="Times New Roman" w:hint="eastAsia"/>
          <w:color w:val="000000" w:themeColor="text1"/>
          <w:sz w:val="32"/>
          <w:szCs w:val="32"/>
        </w:rPr>
      </w:pPr>
      <w:r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会议时间：</w:t>
      </w:r>
      <w:r w:rsidR="005F2984"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202</w:t>
      </w:r>
      <w:r w:rsidR="000A2E97">
        <w:rPr>
          <w:rFonts w:ascii="Times New Roman" w:eastAsia="MS Mincho" w:hAnsi="Times New Roman" w:cs="Times New Roman" w:hint="eastAsia"/>
          <w:color w:val="000000" w:themeColor="text1"/>
          <w:sz w:val="32"/>
          <w:szCs w:val="32"/>
          <w:lang w:eastAsia="ja-JP"/>
        </w:rPr>
        <w:t>4</w:t>
      </w:r>
      <w:r w:rsidR="005F2984"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-</w:t>
      </w:r>
      <w:r w:rsidR="00376602">
        <w:rPr>
          <w:rFonts w:ascii="Times New Roman" w:eastAsia="楷体" w:hAnsi="Times New Roman" w:cs="Times New Roman" w:hint="eastAsia"/>
          <w:color w:val="000000" w:themeColor="text1"/>
          <w:sz w:val="32"/>
          <w:szCs w:val="32"/>
        </w:rPr>
        <w:t>11-05</w:t>
      </w:r>
    </w:p>
    <w:p w14:paraId="06BE765C" w14:textId="77777777" w:rsidR="00CC390C" w:rsidRPr="00B62681" w:rsidRDefault="00CC390C">
      <w:pPr>
        <w:widowControl/>
        <w:snapToGrid w:val="0"/>
        <w:spacing w:before="50" w:line="300" w:lineRule="auto"/>
        <w:rPr>
          <w:rFonts w:ascii="Times New Roman" w:eastAsia="楷体" w:hAnsi="Times New Roman" w:cs="Times New Roman"/>
          <w:color w:val="000000" w:themeColor="text1"/>
          <w:sz w:val="32"/>
          <w:szCs w:val="32"/>
        </w:rPr>
      </w:pPr>
    </w:p>
    <w:p w14:paraId="53CF6610" w14:textId="77777777" w:rsidR="00CC390C" w:rsidRPr="00B62681" w:rsidRDefault="00000000">
      <w:pPr>
        <w:widowControl/>
        <w:snapToGrid w:val="0"/>
        <w:spacing w:before="50" w:line="300" w:lineRule="auto"/>
        <w:rPr>
          <w:rFonts w:ascii="Times New Roman" w:eastAsia="楷体" w:hAnsi="Times New Roman" w:cs="Times New Roman"/>
          <w:color w:val="000000" w:themeColor="text1"/>
          <w:sz w:val="32"/>
          <w:szCs w:val="32"/>
        </w:rPr>
      </w:pPr>
      <w:r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参会人员：</w:t>
      </w:r>
    </w:p>
    <w:p w14:paraId="358D6874" w14:textId="5C3ADB3E" w:rsidR="00CC390C" w:rsidRPr="00B62681" w:rsidRDefault="00B62681">
      <w:pPr>
        <w:rPr>
          <w:rFonts w:ascii="Times New Roman" w:eastAsia="楷体" w:hAnsi="Times New Roman" w:cs="Times New Roman"/>
          <w:sz w:val="28"/>
          <w:szCs w:val="28"/>
        </w:rPr>
      </w:pPr>
      <w:r w:rsidRPr="00B62681">
        <w:rPr>
          <w:rFonts w:ascii="Times New Roman" w:eastAsia="楷体" w:hAnsi="Times New Roman" w:cs="Times New Roman" w:hint="eastAsia"/>
          <w:sz w:val="28"/>
          <w:szCs w:val="28"/>
        </w:rPr>
        <w:t>胡奕晨</w:t>
      </w:r>
      <w:r w:rsidRPr="00B62681">
        <w:rPr>
          <w:rFonts w:ascii="Times New Roman" w:eastAsia="楷体" w:hAnsi="Times New Roman" w:cs="Times New Roman" w:hint="eastAsia"/>
          <w:sz w:val="28"/>
          <w:szCs w:val="28"/>
        </w:rPr>
        <w:t xml:space="preserve"> </w:t>
      </w:r>
      <w:r w:rsidRPr="00B62681">
        <w:rPr>
          <w:rFonts w:ascii="Times New Roman" w:eastAsia="楷体" w:hAnsi="Times New Roman" w:cs="Times New Roman" w:hint="eastAsia"/>
          <w:sz w:val="28"/>
          <w:szCs w:val="28"/>
        </w:rPr>
        <w:t>仇鑫宇</w:t>
      </w:r>
      <w:r w:rsidRPr="00B62681">
        <w:rPr>
          <w:rFonts w:ascii="Times New Roman" w:eastAsia="楷体" w:hAnsi="Times New Roman" w:cs="Times New Roman" w:hint="eastAsia"/>
          <w:sz w:val="28"/>
          <w:szCs w:val="28"/>
        </w:rPr>
        <w:t xml:space="preserve"> </w:t>
      </w:r>
      <w:r w:rsidRPr="00B62681">
        <w:rPr>
          <w:rFonts w:ascii="Times New Roman" w:eastAsia="楷体" w:hAnsi="Times New Roman" w:cs="Times New Roman" w:hint="eastAsia"/>
          <w:sz w:val="28"/>
          <w:szCs w:val="28"/>
        </w:rPr>
        <w:t>黄哲瀚</w:t>
      </w:r>
    </w:p>
    <w:p w14:paraId="447F1351" w14:textId="77777777" w:rsidR="00B62681" w:rsidRDefault="00000000">
      <w:pPr>
        <w:widowControl/>
        <w:snapToGrid w:val="0"/>
        <w:spacing w:beforeLines="50" w:before="156" w:line="300" w:lineRule="auto"/>
        <w:rPr>
          <w:rFonts w:ascii="Times New Roman" w:eastAsia="楷体" w:hAnsi="Times New Roman" w:cs="Times New Roman"/>
          <w:color w:val="000000" w:themeColor="text1"/>
          <w:sz w:val="32"/>
          <w:szCs w:val="32"/>
        </w:rPr>
      </w:pPr>
      <w:proofErr w:type="gramStart"/>
      <w:r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具体会议</w:t>
      </w:r>
      <w:proofErr w:type="gramEnd"/>
      <w:r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内容及沟通情况如</w:t>
      </w:r>
      <w:r w:rsidR="00B62681">
        <w:rPr>
          <w:rFonts w:ascii="Times New Roman" w:eastAsia="楷体" w:hAnsi="Times New Roman" w:cs="Times New Roman" w:hint="eastAsia"/>
          <w:color w:val="000000" w:themeColor="text1"/>
          <w:sz w:val="32"/>
          <w:szCs w:val="32"/>
        </w:rPr>
        <w:t>下：</w:t>
      </w:r>
    </w:p>
    <w:p w14:paraId="066671C7" w14:textId="50ED8E76" w:rsidR="005128C8" w:rsidRPr="00B62681" w:rsidRDefault="005128C8">
      <w:pPr>
        <w:widowControl/>
        <w:snapToGrid w:val="0"/>
        <w:spacing w:beforeLines="50" w:before="156" w:line="300" w:lineRule="auto"/>
        <w:rPr>
          <w:rFonts w:ascii="Times New Roman" w:eastAsia="楷体" w:hAnsi="Times New Roman" w:cs="Times New Roman"/>
          <w:color w:val="000000" w:themeColor="text1"/>
          <w:sz w:val="32"/>
          <w:szCs w:val="32"/>
        </w:rPr>
      </w:pPr>
      <w:r w:rsidRPr="00B62681">
        <w:rPr>
          <w:rFonts w:ascii="Times New Roman" w:eastAsia="楷体" w:hAnsi="Times New Roman" w:cs="Times New Roman" w:hint="eastAsia"/>
          <w:color w:val="000000" w:themeColor="text1"/>
          <w:sz w:val="32"/>
          <w:szCs w:val="32"/>
        </w:rPr>
        <w:t xml:space="preserve"> </w:t>
      </w:r>
    </w:p>
    <w:p w14:paraId="0DE051A2" w14:textId="7A9A38C2" w:rsidR="004F0F61" w:rsidRDefault="00B62681" w:rsidP="004F0F61">
      <w:pPr>
        <w:pStyle w:val="a5"/>
        <w:numPr>
          <w:ilvl w:val="0"/>
          <w:numId w:val="22"/>
        </w:numPr>
        <w:spacing w:before="60" w:line="300" w:lineRule="auto"/>
        <w:ind w:firstLineChars="0"/>
        <w:rPr>
          <w:rFonts w:eastAsia="楷体"/>
          <w:b/>
          <w:sz w:val="32"/>
          <w:szCs w:val="32"/>
        </w:rPr>
      </w:pPr>
      <w:r w:rsidRPr="004F0F61">
        <w:rPr>
          <w:rFonts w:eastAsia="楷体" w:hint="eastAsia"/>
          <w:b/>
          <w:sz w:val="32"/>
          <w:szCs w:val="32"/>
        </w:rPr>
        <w:t>根据</w:t>
      </w:r>
      <w:r w:rsidR="00F8534D" w:rsidRPr="004F0F61">
        <w:rPr>
          <w:rFonts w:eastAsia="楷体" w:hint="eastAsia"/>
          <w:b/>
          <w:sz w:val="32"/>
          <w:szCs w:val="32"/>
        </w:rPr>
        <w:t>课上</w:t>
      </w:r>
      <w:r w:rsidRPr="004F0F61">
        <w:rPr>
          <w:rFonts w:eastAsia="楷体" w:hint="eastAsia"/>
          <w:b/>
          <w:sz w:val="32"/>
          <w:szCs w:val="32"/>
        </w:rPr>
        <w:t>老师</w:t>
      </w:r>
      <w:r w:rsidR="00367926" w:rsidRPr="004F0F61">
        <w:rPr>
          <w:rFonts w:eastAsia="楷体" w:hint="eastAsia"/>
          <w:b/>
          <w:sz w:val="32"/>
          <w:szCs w:val="32"/>
        </w:rPr>
        <w:t>给</w:t>
      </w:r>
      <w:r w:rsidR="00376602" w:rsidRPr="004F0F61">
        <w:rPr>
          <w:rFonts w:eastAsia="楷体" w:hint="eastAsia"/>
          <w:b/>
          <w:sz w:val="32"/>
          <w:szCs w:val="32"/>
        </w:rPr>
        <w:t>其他</w:t>
      </w:r>
      <w:r w:rsidR="00F8534D" w:rsidRPr="004F0F61">
        <w:rPr>
          <w:rFonts w:eastAsia="楷体" w:hint="eastAsia"/>
          <w:b/>
          <w:sz w:val="32"/>
          <w:szCs w:val="32"/>
        </w:rPr>
        <w:t>小组</w:t>
      </w:r>
      <w:r w:rsidRPr="004F0F61">
        <w:rPr>
          <w:rFonts w:eastAsia="楷体" w:hint="eastAsia"/>
          <w:b/>
          <w:sz w:val="32"/>
          <w:szCs w:val="32"/>
        </w:rPr>
        <w:t>的建议，</w:t>
      </w:r>
      <w:r w:rsidR="00B225BC" w:rsidRPr="004F0F61">
        <w:rPr>
          <w:rFonts w:eastAsia="楷体" w:hint="eastAsia"/>
          <w:b/>
          <w:sz w:val="32"/>
          <w:szCs w:val="32"/>
        </w:rPr>
        <w:t>我们</w:t>
      </w:r>
      <w:r w:rsidR="00B225BC" w:rsidRPr="004F0F61">
        <w:rPr>
          <w:rFonts w:eastAsia="楷体" w:hint="eastAsia"/>
          <w:b/>
          <w:sz w:val="32"/>
          <w:szCs w:val="32"/>
        </w:rPr>
        <w:t>ER</w:t>
      </w:r>
      <w:proofErr w:type="gramStart"/>
      <w:r w:rsidR="00B225BC" w:rsidRPr="004F0F61">
        <w:rPr>
          <w:rFonts w:eastAsia="楷体" w:hint="eastAsia"/>
          <w:b/>
          <w:sz w:val="32"/>
          <w:szCs w:val="32"/>
        </w:rPr>
        <w:t>图需要</w:t>
      </w:r>
      <w:proofErr w:type="gramEnd"/>
      <w:r w:rsidR="00B225BC" w:rsidRPr="004F0F61">
        <w:rPr>
          <w:rFonts w:eastAsia="楷体" w:hint="eastAsia"/>
          <w:b/>
          <w:sz w:val="32"/>
          <w:szCs w:val="32"/>
        </w:rPr>
        <w:t>修改把关系从</w:t>
      </w:r>
      <w:r w:rsidR="00B225BC" w:rsidRPr="004F0F61">
        <w:rPr>
          <w:rFonts w:eastAsia="楷体" w:hint="eastAsia"/>
          <w:b/>
          <w:sz w:val="32"/>
          <w:szCs w:val="32"/>
        </w:rPr>
        <w:t>0-</w:t>
      </w:r>
      <w:r w:rsidR="00B225BC" w:rsidRPr="004F0F61">
        <w:rPr>
          <w:rFonts w:eastAsia="楷体" w:hint="eastAsia"/>
          <w:b/>
          <w:sz w:val="32"/>
          <w:szCs w:val="32"/>
        </w:rPr>
        <w:t>？改为</w:t>
      </w:r>
      <w:r w:rsidR="00B225BC" w:rsidRPr="004F0F61">
        <w:rPr>
          <w:rFonts w:eastAsia="楷体" w:hint="eastAsia"/>
          <w:b/>
          <w:sz w:val="32"/>
          <w:szCs w:val="32"/>
        </w:rPr>
        <w:t>1-</w:t>
      </w:r>
      <w:r w:rsidR="00B225BC" w:rsidRPr="004F0F61">
        <w:rPr>
          <w:rFonts w:eastAsia="楷体" w:hint="eastAsia"/>
          <w:b/>
          <w:sz w:val="32"/>
          <w:szCs w:val="32"/>
        </w:rPr>
        <w:t>？，就是至少要为一个，我们需要修改会议纪要，封面那边加上项目名称，以后所有的会议纪要都要统一封面，会议纪要</w:t>
      </w:r>
      <w:proofErr w:type="gramStart"/>
      <w:r w:rsidR="00B225BC" w:rsidRPr="004F0F61">
        <w:rPr>
          <w:rFonts w:eastAsia="楷体" w:hint="eastAsia"/>
          <w:b/>
          <w:sz w:val="32"/>
          <w:szCs w:val="32"/>
        </w:rPr>
        <w:t>要</w:t>
      </w:r>
      <w:proofErr w:type="gramEnd"/>
      <w:r w:rsidR="00B225BC" w:rsidRPr="004F0F61">
        <w:rPr>
          <w:rFonts w:eastAsia="楷体" w:hint="eastAsia"/>
          <w:b/>
          <w:sz w:val="32"/>
          <w:szCs w:val="32"/>
        </w:rPr>
        <w:t>包括对上次的总结，还有包括对任务的完成时间的确认，还要包括对小组成员评价打分这些方面。我们还需要修改界面原型</w:t>
      </w:r>
      <w:r w:rsidR="000530C9" w:rsidRPr="004F0F61">
        <w:rPr>
          <w:rFonts w:eastAsia="楷体" w:hint="eastAsia"/>
          <w:b/>
          <w:sz w:val="32"/>
          <w:szCs w:val="32"/>
        </w:rPr>
        <w:t>，需要做的美观一点</w:t>
      </w:r>
      <w:r w:rsidR="00376602" w:rsidRPr="004F0F61">
        <w:rPr>
          <w:rFonts w:eastAsia="楷体" w:hint="eastAsia"/>
          <w:b/>
          <w:sz w:val="32"/>
          <w:szCs w:val="32"/>
        </w:rPr>
        <w:t>，还要包括界面的交互这一功能</w:t>
      </w:r>
      <w:r w:rsidR="000530C9" w:rsidRPr="004F0F61">
        <w:rPr>
          <w:rFonts w:eastAsia="楷体" w:hint="eastAsia"/>
          <w:b/>
          <w:sz w:val="32"/>
          <w:szCs w:val="32"/>
        </w:rPr>
        <w:t>。</w:t>
      </w:r>
      <w:r w:rsidR="00B225BC" w:rsidRPr="004F0F61">
        <w:rPr>
          <w:rFonts w:eastAsia="楷体"/>
          <w:b/>
          <w:sz w:val="32"/>
          <w:szCs w:val="32"/>
        </w:rPr>
        <w:t xml:space="preserve"> </w:t>
      </w:r>
      <w:r w:rsidR="000530C9" w:rsidRPr="004F0F61">
        <w:rPr>
          <w:rFonts w:eastAsia="楷体" w:hint="eastAsia"/>
          <w:b/>
          <w:sz w:val="32"/>
          <w:szCs w:val="32"/>
        </w:rPr>
        <w:t>我们需要修改</w:t>
      </w:r>
      <w:proofErr w:type="gramStart"/>
      <w:r w:rsidR="000530C9" w:rsidRPr="004F0F61">
        <w:rPr>
          <w:rFonts w:eastAsia="楷体" w:hint="eastAsia"/>
          <w:b/>
          <w:sz w:val="32"/>
          <w:szCs w:val="32"/>
        </w:rPr>
        <w:t>甘特图</w:t>
      </w:r>
      <w:proofErr w:type="gramEnd"/>
      <w:r w:rsidR="000530C9" w:rsidRPr="004F0F61">
        <w:rPr>
          <w:rFonts w:eastAsia="楷体" w:hint="eastAsia"/>
          <w:b/>
          <w:sz w:val="32"/>
          <w:szCs w:val="32"/>
        </w:rPr>
        <w:t>，把制作需求分析报告那个阶段进行修改。要把项目需求这一环节增添到项目计划书上面。</w:t>
      </w:r>
    </w:p>
    <w:p w14:paraId="1E2A8B4E" w14:textId="77777777" w:rsidR="004F0F61" w:rsidRPr="004F0F61" w:rsidRDefault="004F0F61" w:rsidP="004F0F61">
      <w:pPr>
        <w:pStyle w:val="a5"/>
        <w:spacing w:before="60" w:line="300" w:lineRule="auto"/>
        <w:ind w:left="360" w:firstLineChars="0" w:firstLine="0"/>
        <w:rPr>
          <w:rFonts w:eastAsia="楷体" w:hint="eastAsia"/>
          <w:b/>
          <w:sz w:val="32"/>
          <w:szCs w:val="32"/>
        </w:rPr>
      </w:pPr>
    </w:p>
    <w:p w14:paraId="588D908A" w14:textId="27FD8041" w:rsidR="006E1683" w:rsidRPr="004F0F61" w:rsidRDefault="000530C9" w:rsidP="004F0F61">
      <w:pPr>
        <w:pStyle w:val="a5"/>
        <w:numPr>
          <w:ilvl w:val="0"/>
          <w:numId w:val="22"/>
        </w:numPr>
        <w:spacing w:before="60" w:line="300" w:lineRule="auto"/>
        <w:ind w:firstLineChars="0"/>
        <w:rPr>
          <w:rFonts w:eastAsia="楷体"/>
          <w:b/>
          <w:sz w:val="32"/>
          <w:szCs w:val="32"/>
        </w:rPr>
      </w:pPr>
      <w:r w:rsidRPr="004F0F61">
        <w:rPr>
          <w:rFonts w:eastAsia="楷体" w:hint="eastAsia"/>
          <w:b/>
          <w:bCs/>
          <w:sz w:val="32"/>
          <w:szCs w:val="32"/>
        </w:rPr>
        <w:t>分配任务：</w:t>
      </w:r>
      <w:r w:rsidR="000B2684" w:rsidRPr="004F0F61">
        <w:rPr>
          <w:rFonts w:eastAsia="楷体" w:hint="eastAsia"/>
          <w:b/>
          <w:bCs/>
          <w:sz w:val="32"/>
          <w:szCs w:val="32"/>
        </w:rPr>
        <w:t>本周要进行</w:t>
      </w:r>
      <w:r w:rsidRPr="004F0F61">
        <w:rPr>
          <w:rFonts w:eastAsia="楷体" w:hint="eastAsia"/>
          <w:b/>
          <w:bCs/>
          <w:sz w:val="32"/>
          <w:szCs w:val="32"/>
        </w:rPr>
        <w:t>软件规格说明书修改，</w:t>
      </w:r>
      <w:r w:rsidR="000B2684" w:rsidRPr="004F0F61">
        <w:rPr>
          <w:rFonts w:eastAsia="楷体" w:hint="eastAsia"/>
          <w:b/>
          <w:bCs/>
          <w:sz w:val="32"/>
          <w:szCs w:val="32"/>
        </w:rPr>
        <w:t>经过讨论，黄哲瀚负责界面原型设计，胡奕晨负责</w:t>
      </w:r>
      <w:proofErr w:type="gramStart"/>
      <w:r w:rsidRPr="004F0F61">
        <w:rPr>
          <w:rFonts w:eastAsia="楷体" w:hint="eastAsia"/>
          <w:b/>
          <w:bCs/>
          <w:sz w:val="32"/>
          <w:szCs w:val="32"/>
        </w:rPr>
        <w:t>甘特图</w:t>
      </w:r>
      <w:proofErr w:type="gramEnd"/>
      <w:r w:rsidRPr="004F0F61">
        <w:rPr>
          <w:rFonts w:eastAsia="楷体" w:hint="eastAsia"/>
          <w:b/>
          <w:bCs/>
          <w:sz w:val="32"/>
          <w:szCs w:val="32"/>
        </w:rPr>
        <w:t>修</w:t>
      </w:r>
      <w:r w:rsidRPr="004F0F61">
        <w:rPr>
          <w:rFonts w:eastAsia="楷体" w:hint="eastAsia"/>
          <w:b/>
          <w:bCs/>
          <w:sz w:val="32"/>
          <w:szCs w:val="32"/>
        </w:rPr>
        <w:lastRenderedPageBreak/>
        <w:t>改，</w:t>
      </w:r>
      <w:r w:rsidRPr="004F0F61">
        <w:rPr>
          <w:rFonts w:eastAsia="楷体" w:hint="eastAsia"/>
          <w:b/>
          <w:bCs/>
          <w:sz w:val="32"/>
          <w:szCs w:val="32"/>
        </w:rPr>
        <w:t>ER</w:t>
      </w:r>
      <w:r w:rsidRPr="004F0F61">
        <w:rPr>
          <w:rFonts w:eastAsia="楷体" w:hint="eastAsia"/>
          <w:b/>
          <w:bCs/>
          <w:sz w:val="32"/>
          <w:szCs w:val="32"/>
        </w:rPr>
        <w:t>图修改，软件规格说明书修改，仇鑫宇负责项目计划书修改</w:t>
      </w:r>
      <w:r w:rsidR="000B2684" w:rsidRPr="004F0F61">
        <w:rPr>
          <w:rFonts w:eastAsia="楷体" w:hint="eastAsia"/>
          <w:b/>
          <w:bCs/>
          <w:sz w:val="32"/>
          <w:szCs w:val="32"/>
        </w:rPr>
        <w:t>。</w:t>
      </w:r>
      <w:r w:rsidR="00C11E64" w:rsidRPr="004F0F61">
        <w:rPr>
          <w:rFonts w:eastAsia="楷体" w:hint="eastAsia"/>
          <w:b/>
          <w:bCs/>
          <w:sz w:val="32"/>
          <w:szCs w:val="32"/>
        </w:rPr>
        <w:t>我们要求要在本周六开会之前完成。</w:t>
      </w:r>
    </w:p>
    <w:p w14:paraId="54CD9693" w14:textId="77777777" w:rsidR="004F0F61" w:rsidRDefault="004F0F61" w:rsidP="001A59D9">
      <w:pPr>
        <w:spacing w:before="60" w:line="300" w:lineRule="auto"/>
        <w:rPr>
          <w:rFonts w:eastAsia="楷体" w:hint="eastAsia"/>
          <w:b/>
          <w:bCs/>
          <w:sz w:val="32"/>
          <w:szCs w:val="32"/>
        </w:rPr>
      </w:pPr>
    </w:p>
    <w:p w14:paraId="6E8A0F81" w14:textId="27DB08E8" w:rsidR="0063303B" w:rsidRPr="004F0F61" w:rsidRDefault="004F0F61" w:rsidP="004F0F61">
      <w:pPr>
        <w:pStyle w:val="a5"/>
        <w:numPr>
          <w:ilvl w:val="0"/>
          <w:numId w:val="22"/>
        </w:numPr>
        <w:spacing w:before="60" w:line="300" w:lineRule="auto"/>
        <w:ind w:firstLineChars="0"/>
        <w:rPr>
          <w:rFonts w:eastAsia="楷体"/>
          <w:b/>
          <w:bCs/>
          <w:sz w:val="32"/>
          <w:szCs w:val="32"/>
        </w:rPr>
      </w:pPr>
      <w:r w:rsidRPr="004F0F61">
        <w:rPr>
          <w:rFonts w:eastAsia="楷体" w:hint="eastAsia"/>
          <w:b/>
          <w:bCs/>
          <w:sz w:val="32"/>
          <w:szCs w:val="32"/>
        </w:rPr>
        <w:t>本周要进行项目总体设计报告制作，分配任务：胡奕晨负责项目总体设计报告制作，项目测试计划制作，黄哲瀚负责系统说明和用户手册这两个文档编写，仇鑫宇负责</w:t>
      </w:r>
      <w:r>
        <w:rPr>
          <w:rFonts w:eastAsia="楷体" w:hint="eastAsia"/>
          <w:b/>
          <w:bCs/>
          <w:sz w:val="32"/>
          <w:szCs w:val="32"/>
        </w:rPr>
        <w:t>数据库详细说明和项目详细实现计划这两个文档制定。</w:t>
      </w:r>
    </w:p>
    <w:p w14:paraId="78F1C964" w14:textId="77777777" w:rsidR="004F0F61" w:rsidRPr="004F0F61" w:rsidRDefault="004F0F61" w:rsidP="004F0F61">
      <w:pPr>
        <w:spacing w:before="60" w:line="300" w:lineRule="auto"/>
        <w:rPr>
          <w:rFonts w:eastAsia="楷体" w:hint="eastAsia"/>
          <w:b/>
          <w:bCs/>
          <w:sz w:val="32"/>
          <w:szCs w:val="32"/>
        </w:rPr>
      </w:pPr>
    </w:p>
    <w:p w14:paraId="0BED696F" w14:textId="6B463F42" w:rsidR="0090489B" w:rsidRDefault="004F0F61" w:rsidP="001A59D9">
      <w:pPr>
        <w:spacing w:before="60" w:line="300" w:lineRule="auto"/>
        <w:rPr>
          <w:rFonts w:eastAsia="楷体"/>
          <w:b/>
          <w:bCs/>
          <w:sz w:val="32"/>
          <w:szCs w:val="32"/>
        </w:rPr>
      </w:pPr>
      <w:r>
        <w:rPr>
          <w:rFonts w:eastAsia="楷体" w:hint="eastAsia"/>
          <w:b/>
          <w:bCs/>
          <w:sz w:val="32"/>
          <w:szCs w:val="32"/>
        </w:rPr>
        <w:t>4</w:t>
      </w:r>
      <w:r w:rsidR="0090489B">
        <w:rPr>
          <w:rFonts w:eastAsia="楷体" w:hint="eastAsia"/>
          <w:b/>
          <w:bCs/>
          <w:sz w:val="32"/>
          <w:szCs w:val="32"/>
        </w:rPr>
        <w:t>.</w:t>
      </w:r>
      <w:r w:rsidR="0090489B">
        <w:rPr>
          <w:rFonts w:eastAsia="楷体" w:hint="eastAsia"/>
          <w:b/>
          <w:bCs/>
          <w:sz w:val="32"/>
          <w:szCs w:val="32"/>
        </w:rPr>
        <w:t>确定下次会议时间：当周六晚上</w:t>
      </w:r>
      <w:r w:rsidR="0090489B">
        <w:rPr>
          <w:rFonts w:eastAsia="楷体" w:hint="eastAsia"/>
          <w:b/>
          <w:bCs/>
          <w:sz w:val="32"/>
          <w:szCs w:val="32"/>
        </w:rPr>
        <w:t xml:space="preserve"> </w:t>
      </w:r>
      <w:r w:rsidR="004E3299">
        <w:rPr>
          <w:rFonts w:eastAsia="楷体" w:hint="eastAsia"/>
          <w:b/>
          <w:bCs/>
          <w:sz w:val="32"/>
          <w:szCs w:val="32"/>
        </w:rPr>
        <w:t>11</w:t>
      </w:r>
      <w:r w:rsidR="0090489B">
        <w:rPr>
          <w:rFonts w:eastAsia="楷体" w:hint="eastAsia"/>
          <w:b/>
          <w:bCs/>
          <w:sz w:val="32"/>
          <w:szCs w:val="32"/>
        </w:rPr>
        <w:t>月</w:t>
      </w:r>
      <w:r>
        <w:rPr>
          <w:rFonts w:eastAsia="楷体" w:hint="eastAsia"/>
          <w:b/>
          <w:bCs/>
          <w:sz w:val="32"/>
          <w:szCs w:val="32"/>
        </w:rPr>
        <w:t>9</w:t>
      </w:r>
      <w:r w:rsidR="0090489B">
        <w:rPr>
          <w:rFonts w:eastAsia="楷体" w:hint="eastAsia"/>
          <w:b/>
          <w:bCs/>
          <w:sz w:val="32"/>
          <w:szCs w:val="32"/>
        </w:rPr>
        <w:t>日。</w:t>
      </w:r>
      <w:r>
        <w:rPr>
          <w:rFonts w:eastAsia="楷体" w:hint="eastAsia"/>
          <w:b/>
          <w:bCs/>
          <w:sz w:val="32"/>
          <w:szCs w:val="32"/>
        </w:rPr>
        <w:t>并在这时间之前完成所有任务。</w:t>
      </w:r>
    </w:p>
    <w:p w14:paraId="389E9D83" w14:textId="77777777" w:rsidR="004F0F61" w:rsidRPr="004F0F61" w:rsidRDefault="004F0F61" w:rsidP="001A59D9">
      <w:pPr>
        <w:spacing w:before="60" w:line="300" w:lineRule="auto"/>
        <w:rPr>
          <w:rFonts w:eastAsia="楷体" w:hint="eastAsia"/>
          <w:b/>
          <w:bCs/>
          <w:sz w:val="32"/>
          <w:szCs w:val="32"/>
        </w:rPr>
      </w:pPr>
    </w:p>
    <w:sectPr w:rsidR="004F0F61" w:rsidRPr="004F0F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53D2A3" w14:textId="77777777" w:rsidR="00005258" w:rsidRDefault="00005258" w:rsidP="005128C8">
      <w:r>
        <w:separator/>
      </w:r>
    </w:p>
  </w:endnote>
  <w:endnote w:type="continuationSeparator" w:id="0">
    <w:p w14:paraId="022C43BC" w14:textId="77777777" w:rsidR="00005258" w:rsidRDefault="00005258" w:rsidP="00512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YaHei-Bold">
    <w:altName w:val="Arial"/>
    <w:charset w:val="00"/>
    <w:family w:val="auto"/>
    <w:pitch w:val="default"/>
  </w:font>
  <w:font w:name="MicrosoftYaHei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452265" w14:textId="77777777" w:rsidR="00005258" w:rsidRDefault="00005258" w:rsidP="005128C8">
      <w:r>
        <w:separator/>
      </w:r>
    </w:p>
  </w:footnote>
  <w:footnote w:type="continuationSeparator" w:id="0">
    <w:p w14:paraId="695482B9" w14:textId="77777777" w:rsidR="00005258" w:rsidRDefault="00005258" w:rsidP="005128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5B4425E"/>
    <w:multiLevelType w:val="singleLevel"/>
    <w:tmpl w:val="C5B4425E"/>
    <w:lvl w:ilvl="0">
      <w:start w:val="1"/>
      <w:numFmt w:val="bullet"/>
      <w:lvlText w:val="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</w:abstractNum>
  <w:abstractNum w:abstractNumId="1" w15:restartNumberingAfterBreak="0">
    <w:nsid w:val="FDDFE7E9"/>
    <w:multiLevelType w:val="singleLevel"/>
    <w:tmpl w:val="FDDFE7E9"/>
    <w:lvl w:ilvl="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4F85D29"/>
    <w:multiLevelType w:val="hybridMultilevel"/>
    <w:tmpl w:val="FAAE87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20062C"/>
    <w:multiLevelType w:val="multilevel"/>
    <w:tmpl w:val="CB24A65E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6EE5B7D"/>
    <w:multiLevelType w:val="multilevel"/>
    <w:tmpl w:val="EE62C0B2"/>
    <w:lvl w:ilvl="0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1B9C5A73"/>
    <w:multiLevelType w:val="multilevel"/>
    <w:tmpl w:val="1B9C5A73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6843DA5"/>
    <w:multiLevelType w:val="hybridMultilevel"/>
    <w:tmpl w:val="87ECDF8A"/>
    <w:lvl w:ilvl="0" w:tplc="04EAE674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7" w15:restartNumberingAfterBreak="0">
    <w:nsid w:val="30782CBD"/>
    <w:multiLevelType w:val="multilevel"/>
    <w:tmpl w:val="9506A04E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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145375A"/>
    <w:multiLevelType w:val="hybridMultilevel"/>
    <w:tmpl w:val="71AAE4F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B540AB"/>
    <w:multiLevelType w:val="hybridMultilevel"/>
    <w:tmpl w:val="6FC2BFA0"/>
    <w:lvl w:ilvl="0" w:tplc="63DE9F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4593650C"/>
    <w:multiLevelType w:val="hybridMultilevel"/>
    <w:tmpl w:val="7F3A42C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6B97DBF"/>
    <w:multiLevelType w:val="multilevel"/>
    <w:tmpl w:val="46B97DBF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E0E418D"/>
    <w:multiLevelType w:val="hybridMultilevel"/>
    <w:tmpl w:val="DB04A80E"/>
    <w:lvl w:ilvl="0" w:tplc="E6747778">
      <w:start w:val="2022"/>
      <w:numFmt w:val="bullet"/>
      <w:lvlText w:val="-"/>
      <w:lvlJc w:val="left"/>
      <w:pPr>
        <w:ind w:left="360" w:hanging="360"/>
      </w:pPr>
      <w:rPr>
        <w:rFonts w:ascii="Calibri" w:eastAsia="楷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87A01CB"/>
    <w:multiLevelType w:val="hybridMultilevel"/>
    <w:tmpl w:val="E72C020E"/>
    <w:lvl w:ilvl="0" w:tplc="70CA6C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C8C299A"/>
    <w:multiLevelType w:val="hybridMultilevel"/>
    <w:tmpl w:val="898C5BF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01B3230"/>
    <w:multiLevelType w:val="multilevel"/>
    <w:tmpl w:val="601B3230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EEA51C9"/>
    <w:multiLevelType w:val="hybridMultilevel"/>
    <w:tmpl w:val="9DFA312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FB00607"/>
    <w:multiLevelType w:val="multilevel"/>
    <w:tmpl w:val="BE3A5AD4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3A6052F"/>
    <w:multiLevelType w:val="hybridMultilevel"/>
    <w:tmpl w:val="F7040DF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B182105"/>
    <w:multiLevelType w:val="multilevel"/>
    <w:tmpl w:val="9A1A4566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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7BA00EBD"/>
    <w:multiLevelType w:val="hybridMultilevel"/>
    <w:tmpl w:val="F2A2F4D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C103228"/>
    <w:multiLevelType w:val="multilevel"/>
    <w:tmpl w:val="F276571A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582573094">
    <w:abstractNumId w:val="11"/>
  </w:num>
  <w:num w:numId="2" w16cid:durableId="1239025238">
    <w:abstractNumId w:val="15"/>
  </w:num>
  <w:num w:numId="3" w16cid:durableId="958805665">
    <w:abstractNumId w:val="5"/>
  </w:num>
  <w:num w:numId="4" w16cid:durableId="68770058">
    <w:abstractNumId w:val="1"/>
  </w:num>
  <w:num w:numId="5" w16cid:durableId="1055740560">
    <w:abstractNumId w:val="0"/>
  </w:num>
  <w:num w:numId="6" w16cid:durableId="424348067">
    <w:abstractNumId w:val="12"/>
  </w:num>
  <w:num w:numId="7" w16cid:durableId="1643609949">
    <w:abstractNumId w:val="17"/>
  </w:num>
  <w:num w:numId="8" w16cid:durableId="183128427">
    <w:abstractNumId w:val="7"/>
  </w:num>
  <w:num w:numId="9" w16cid:durableId="1749838249">
    <w:abstractNumId w:val="19"/>
  </w:num>
  <w:num w:numId="10" w16cid:durableId="1702853157">
    <w:abstractNumId w:val="3"/>
  </w:num>
  <w:num w:numId="11" w16cid:durableId="1570142962">
    <w:abstractNumId w:val="21"/>
  </w:num>
  <w:num w:numId="12" w16cid:durableId="383019975">
    <w:abstractNumId w:val="4"/>
  </w:num>
  <w:num w:numId="13" w16cid:durableId="1847942903">
    <w:abstractNumId w:val="18"/>
  </w:num>
  <w:num w:numId="14" w16cid:durableId="2013675318">
    <w:abstractNumId w:val="8"/>
  </w:num>
  <w:num w:numId="15" w16cid:durableId="896092897">
    <w:abstractNumId w:val="14"/>
  </w:num>
  <w:num w:numId="16" w16cid:durableId="972715118">
    <w:abstractNumId w:val="16"/>
  </w:num>
  <w:num w:numId="17" w16cid:durableId="1601527960">
    <w:abstractNumId w:val="20"/>
  </w:num>
  <w:num w:numId="18" w16cid:durableId="2028557425">
    <w:abstractNumId w:val="10"/>
  </w:num>
  <w:num w:numId="19" w16cid:durableId="146629963">
    <w:abstractNumId w:val="2"/>
  </w:num>
  <w:num w:numId="20" w16cid:durableId="508181390">
    <w:abstractNumId w:val="6"/>
  </w:num>
  <w:num w:numId="21" w16cid:durableId="518735123">
    <w:abstractNumId w:val="9"/>
  </w:num>
  <w:num w:numId="22" w16cid:durableId="25625120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MLY0tjSxNDM0tjBW0lEKTi0uzszPAykwrwUA4wjQbCwAAAA="/>
  </w:docVars>
  <w:rsids>
    <w:rsidRoot w:val="00172A27"/>
    <w:rsid w:val="8F7F1999"/>
    <w:rsid w:val="BF6D50B5"/>
    <w:rsid w:val="DEEDE819"/>
    <w:rsid w:val="ED9F7078"/>
    <w:rsid w:val="F09DF8B7"/>
    <w:rsid w:val="FBDB99A8"/>
    <w:rsid w:val="FF9FC41F"/>
    <w:rsid w:val="FFB37BAA"/>
    <w:rsid w:val="00005258"/>
    <w:rsid w:val="00011DB3"/>
    <w:rsid w:val="00035BDA"/>
    <w:rsid w:val="000530C9"/>
    <w:rsid w:val="0005400D"/>
    <w:rsid w:val="000721BF"/>
    <w:rsid w:val="00076D62"/>
    <w:rsid w:val="000A0BCF"/>
    <w:rsid w:val="000A2E97"/>
    <w:rsid w:val="000A6992"/>
    <w:rsid w:val="000B2684"/>
    <w:rsid w:val="000E6531"/>
    <w:rsid w:val="001079F7"/>
    <w:rsid w:val="00172A27"/>
    <w:rsid w:val="001A59D9"/>
    <w:rsid w:val="001C41A0"/>
    <w:rsid w:val="001F36A8"/>
    <w:rsid w:val="002205BE"/>
    <w:rsid w:val="002A006C"/>
    <w:rsid w:val="002A2E61"/>
    <w:rsid w:val="002C071D"/>
    <w:rsid w:val="002D36E2"/>
    <w:rsid w:val="002F7692"/>
    <w:rsid w:val="00305AE1"/>
    <w:rsid w:val="00307F51"/>
    <w:rsid w:val="00310773"/>
    <w:rsid w:val="003419EA"/>
    <w:rsid w:val="00360FA4"/>
    <w:rsid w:val="00367926"/>
    <w:rsid w:val="00376602"/>
    <w:rsid w:val="003F48E4"/>
    <w:rsid w:val="00432E83"/>
    <w:rsid w:val="0049377A"/>
    <w:rsid w:val="004C6C97"/>
    <w:rsid w:val="004C7BA3"/>
    <w:rsid w:val="004D45F1"/>
    <w:rsid w:val="004E3299"/>
    <w:rsid w:val="004E7F8C"/>
    <w:rsid w:val="004F0F61"/>
    <w:rsid w:val="00501867"/>
    <w:rsid w:val="005128C8"/>
    <w:rsid w:val="00537727"/>
    <w:rsid w:val="00564544"/>
    <w:rsid w:val="0059087A"/>
    <w:rsid w:val="005C3C54"/>
    <w:rsid w:val="005E4916"/>
    <w:rsid w:val="005F2984"/>
    <w:rsid w:val="006139D9"/>
    <w:rsid w:val="006315BA"/>
    <w:rsid w:val="0063303B"/>
    <w:rsid w:val="00651F98"/>
    <w:rsid w:val="006549EF"/>
    <w:rsid w:val="00670E45"/>
    <w:rsid w:val="006753D7"/>
    <w:rsid w:val="006A49E5"/>
    <w:rsid w:val="006C2CE8"/>
    <w:rsid w:val="006C7F56"/>
    <w:rsid w:val="006D32AB"/>
    <w:rsid w:val="006E1683"/>
    <w:rsid w:val="0071358A"/>
    <w:rsid w:val="00713CB8"/>
    <w:rsid w:val="00721F32"/>
    <w:rsid w:val="007427EC"/>
    <w:rsid w:val="007468A2"/>
    <w:rsid w:val="00786F8D"/>
    <w:rsid w:val="007C63BD"/>
    <w:rsid w:val="007E0DA4"/>
    <w:rsid w:val="007E72A4"/>
    <w:rsid w:val="0083318E"/>
    <w:rsid w:val="00840F9C"/>
    <w:rsid w:val="008C4EBF"/>
    <w:rsid w:val="0090489B"/>
    <w:rsid w:val="009A5904"/>
    <w:rsid w:val="009C6655"/>
    <w:rsid w:val="00A0311C"/>
    <w:rsid w:val="00A228E8"/>
    <w:rsid w:val="00AA6474"/>
    <w:rsid w:val="00B00B79"/>
    <w:rsid w:val="00B04B64"/>
    <w:rsid w:val="00B15EF6"/>
    <w:rsid w:val="00B225BC"/>
    <w:rsid w:val="00B403B0"/>
    <w:rsid w:val="00B4730C"/>
    <w:rsid w:val="00B51B5F"/>
    <w:rsid w:val="00B54D1C"/>
    <w:rsid w:val="00B554AF"/>
    <w:rsid w:val="00B62681"/>
    <w:rsid w:val="00BC3F38"/>
    <w:rsid w:val="00BF2AEE"/>
    <w:rsid w:val="00C11E64"/>
    <w:rsid w:val="00C3726E"/>
    <w:rsid w:val="00C56417"/>
    <w:rsid w:val="00C65221"/>
    <w:rsid w:val="00CA6D2A"/>
    <w:rsid w:val="00CB4BC9"/>
    <w:rsid w:val="00CC390C"/>
    <w:rsid w:val="00CE331E"/>
    <w:rsid w:val="00CF4704"/>
    <w:rsid w:val="00D116B3"/>
    <w:rsid w:val="00D33C0F"/>
    <w:rsid w:val="00D733A4"/>
    <w:rsid w:val="00DF31B3"/>
    <w:rsid w:val="00E415D7"/>
    <w:rsid w:val="00E66C36"/>
    <w:rsid w:val="00EA6421"/>
    <w:rsid w:val="00F075CC"/>
    <w:rsid w:val="00F11B71"/>
    <w:rsid w:val="00F35757"/>
    <w:rsid w:val="00F8534D"/>
    <w:rsid w:val="00FB48E0"/>
    <w:rsid w:val="00FF622B"/>
    <w:rsid w:val="3FFFAA85"/>
    <w:rsid w:val="5D59C260"/>
    <w:rsid w:val="6FFB80D1"/>
    <w:rsid w:val="7EFB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2AD0E5"/>
  <w15:docId w15:val="{0EFD2F68-D829-4B2F-8714-A354D2623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List Paragraph"/>
    <w:basedOn w:val="a"/>
    <w:uiPriority w:val="34"/>
    <w:qFormat/>
    <w:pPr>
      <w:autoSpaceDE w:val="0"/>
      <w:autoSpaceDN w:val="0"/>
      <w:adjustRightInd w:val="0"/>
      <w:ind w:firstLineChars="200" w:firstLine="420"/>
      <w:jc w:val="left"/>
      <w:textAlignment w:val="baseline"/>
    </w:pPr>
    <w:rPr>
      <w:rFonts w:ascii="Times New Roman" w:eastAsia="宋体" w:hAnsi="Times New Roman" w:cs="Times New Roman"/>
      <w:kern w:val="0"/>
      <w:sz w:val="20"/>
      <w:szCs w:val="20"/>
    </w:rPr>
  </w:style>
  <w:style w:type="character" w:styleId="a6">
    <w:name w:val="annotation reference"/>
    <w:basedOn w:val="a0"/>
    <w:rPr>
      <w:sz w:val="21"/>
      <w:szCs w:val="21"/>
    </w:rPr>
  </w:style>
  <w:style w:type="paragraph" w:styleId="a7">
    <w:name w:val="header"/>
    <w:basedOn w:val="a"/>
    <w:link w:val="a8"/>
    <w:rsid w:val="005128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5128C8"/>
    <w:rPr>
      <w:kern w:val="2"/>
      <w:sz w:val="18"/>
      <w:szCs w:val="18"/>
    </w:rPr>
  </w:style>
  <w:style w:type="paragraph" w:styleId="a9">
    <w:name w:val="footer"/>
    <w:basedOn w:val="a"/>
    <w:link w:val="aa"/>
    <w:rsid w:val="005128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rsid w:val="005128C8"/>
    <w:rPr>
      <w:kern w:val="2"/>
      <w:sz w:val="18"/>
      <w:szCs w:val="18"/>
    </w:rPr>
  </w:style>
  <w:style w:type="character" w:customStyle="1" w:styleId="fontstyle01">
    <w:name w:val="fontstyle01"/>
    <w:basedOn w:val="a0"/>
    <w:rsid w:val="007468A2"/>
    <w:rPr>
      <w:rFonts w:ascii="MicrosoftYaHei-Bold" w:hAnsi="MicrosoftYaHei-Bold" w:hint="default"/>
      <w:b/>
      <w:bCs/>
      <w:i w:val="0"/>
      <w:iCs w:val="0"/>
      <w:color w:val="33BFFF"/>
      <w:sz w:val="20"/>
      <w:szCs w:val="20"/>
    </w:rPr>
  </w:style>
  <w:style w:type="character" w:customStyle="1" w:styleId="fontstyle21">
    <w:name w:val="fontstyle21"/>
    <w:basedOn w:val="a0"/>
    <w:rsid w:val="007468A2"/>
    <w:rPr>
      <w:rFonts w:ascii="MicrosoftYaHei" w:hAnsi="MicrosoftYaHei" w:hint="default"/>
      <w:b w:val="0"/>
      <w:bCs w:val="0"/>
      <w:i w:val="0"/>
      <w:iCs w:val="0"/>
      <w:color w:val="33BFFF"/>
      <w:sz w:val="16"/>
      <w:szCs w:val="16"/>
    </w:rPr>
  </w:style>
  <w:style w:type="paragraph" w:styleId="ab">
    <w:name w:val="annotation subject"/>
    <w:basedOn w:val="a3"/>
    <w:next w:val="a3"/>
    <w:link w:val="ac"/>
    <w:rsid w:val="00FF622B"/>
    <w:rPr>
      <w:b/>
      <w:bCs/>
    </w:rPr>
  </w:style>
  <w:style w:type="character" w:customStyle="1" w:styleId="a4">
    <w:name w:val="批注文字 字符"/>
    <w:basedOn w:val="a0"/>
    <w:link w:val="a3"/>
    <w:rsid w:val="00FF622B"/>
    <w:rPr>
      <w:kern w:val="2"/>
      <w:sz w:val="21"/>
      <w:szCs w:val="22"/>
    </w:rPr>
  </w:style>
  <w:style w:type="character" w:customStyle="1" w:styleId="ac">
    <w:name w:val="批注主题 字符"/>
    <w:basedOn w:val="a4"/>
    <w:link w:val="ab"/>
    <w:rsid w:val="00FF622B"/>
    <w:rPr>
      <w:b/>
      <w:bCs/>
      <w:kern w:val="2"/>
      <w:sz w:val="21"/>
      <w:szCs w:val="22"/>
    </w:rPr>
  </w:style>
  <w:style w:type="character" w:styleId="ad">
    <w:name w:val="Strong"/>
    <w:basedOn w:val="a0"/>
    <w:uiPriority w:val="22"/>
    <w:qFormat/>
    <w:rsid w:val="005377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q</dc:creator>
  <cp:keywords/>
  <dc:description/>
  <cp:lastModifiedBy>奕晨 胡</cp:lastModifiedBy>
  <cp:revision>2</cp:revision>
  <dcterms:created xsi:type="dcterms:W3CDTF">2024-11-12T03:28:00Z</dcterms:created>
  <dcterms:modified xsi:type="dcterms:W3CDTF">2024-11-12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7.0.7523</vt:lpwstr>
  </property>
  <property fmtid="{D5CDD505-2E9C-101B-9397-08002B2CF9AE}" pid="3" name="ICV">
    <vt:lpwstr>06EF28EC1BC674F5F581586363B22688</vt:lpwstr>
  </property>
</Properties>
</file>